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zia raoo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z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oo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4 Enfield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raoof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278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f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mz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